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DA0FB" w14:textId="77777777" w:rsidR="00E40958" w:rsidRPr="00E40958" w:rsidRDefault="00E40958" w:rsidP="00E40958">
      <w:pPr>
        <w:shd w:val="clear" w:color="auto" w:fill="EBEEF0"/>
        <w:spacing w:before="240" w:after="120" w:line="360" w:lineRule="atLeast"/>
        <w:outlineLvl w:val="1"/>
        <w:rPr>
          <w:rFonts w:ascii="Arial" w:eastAsia="Times New Roman" w:hAnsi="Arial" w:cs="Arial"/>
          <w:b/>
          <w:bCs/>
          <w:color w:val="17394D"/>
          <w:sz w:val="30"/>
          <w:szCs w:val="30"/>
          <w:lang w:eastAsia="en-DE"/>
        </w:rPr>
      </w:pPr>
      <w:bookmarkStart w:id="0" w:name="_GoBack"/>
      <w:bookmarkEnd w:id="0"/>
      <w:r w:rsidRPr="00E40958">
        <w:rPr>
          <w:rFonts w:ascii="Arial" w:eastAsia="Times New Roman" w:hAnsi="Arial" w:cs="Arial"/>
          <w:b/>
          <w:bCs/>
          <w:color w:val="17394D"/>
          <w:sz w:val="30"/>
          <w:szCs w:val="30"/>
          <w:lang w:eastAsia="en-DE"/>
        </w:rPr>
        <w:t>Parameters</w:t>
      </w:r>
    </w:p>
    <w:p w14:paraId="15AAABE2" w14:textId="08DF93A5" w:rsidR="00E40958" w:rsidRDefault="00E40958" w:rsidP="00E40958">
      <w:p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A34D4C">
        <w:rPr>
          <w:rFonts w:ascii="Arial" w:eastAsia="Times New Roman" w:hAnsi="Arial" w:cs="Arial"/>
          <w:color w:val="17394D"/>
          <w:sz w:val="21"/>
          <w:szCs w:val="21"/>
          <w:u w:val="single"/>
          <w:lang w:val="en-US" w:eastAsia="en-DE"/>
        </w:rPr>
        <w:t>Global Parameters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set in a config file 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(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or at the start of the c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ode)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:</w:t>
      </w:r>
    </w:p>
    <w:p w14:paraId="6E856E8F" w14:textId="37A6D0F2" w:rsidR="00E40958" w:rsidRPr="00E40958" w:rsidRDefault="00E40958" w:rsidP="00E40958">
      <w:pPr>
        <w:numPr>
          <w:ilvl w:val="0"/>
          <w:numId w:val="1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Start year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(same as i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n Scenario file to avoid different starting point of scenarios, e.g. CPS and SDS need to have the same value in the starting year)</w:t>
      </w:r>
    </w:p>
    <w:p w14:paraId="0FEF58B1" w14:textId="0EE59FB5" w:rsidR="00E40958" w:rsidRPr="00E40958" w:rsidRDefault="00E40958" w:rsidP="00E40958">
      <w:pPr>
        <w:numPr>
          <w:ilvl w:val="0"/>
          <w:numId w:val="1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T</w:t>
      </w:r>
      <w:proofErr w:type="spellStart"/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ime</w:t>
      </w:r>
      <w:proofErr w:type="spellEnd"/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 xml:space="preserve"> horizon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(not sure i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f this is needed</w:t>
      </w:r>
    </w:p>
    <w:p w14:paraId="1A2CA225" w14:textId="7738EDA9" w:rsidR="00E40958" w:rsidRPr="00E40958" w:rsidRDefault="00E40958" w:rsidP="00E40958">
      <w:pPr>
        <w:numPr>
          <w:ilvl w:val="0"/>
          <w:numId w:val="1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Financial Time Stamp</w:t>
      </w:r>
    </w:p>
    <w:p w14:paraId="5E025CC9" w14:textId="37345CE0" w:rsidR="00E40958" w:rsidRDefault="00E40958" w:rsidP="00E40958">
      <w:pPr>
        <w:numPr>
          <w:ilvl w:val="0"/>
          <w:numId w:val="1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ALD Time Stamp</w:t>
      </w:r>
    </w:p>
    <w:p w14:paraId="04A87A2B" w14:textId="14ADDACE" w:rsidR="00E40958" w:rsidRPr="00E40958" w:rsidRDefault="00E40958" w:rsidP="00E40958">
      <w:p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</w:pPr>
      <w:r w:rsidRPr="00A34D4C">
        <w:rPr>
          <w:rFonts w:ascii="Arial" w:eastAsia="Times New Roman" w:hAnsi="Arial" w:cs="Arial"/>
          <w:color w:val="17394D"/>
          <w:sz w:val="21"/>
          <w:szCs w:val="21"/>
          <w:u w:val="single"/>
          <w:lang w:val="en-US" w:eastAsia="en-DE"/>
        </w:rPr>
        <w:t>Local Parameters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(Available at e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ach function for looping):</w:t>
      </w:r>
    </w:p>
    <w:p w14:paraId="29C470F7" w14:textId="4329DA41" w:rsidR="00E40958" w:rsidRPr="00E40958" w:rsidRDefault="00E40958" w:rsidP="00E40958">
      <w:pPr>
        <w:numPr>
          <w:ilvl w:val="0"/>
          <w:numId w:val="1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Instruments (EQ, CB, Loans, BV, ...) incl multiple!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– this is meant for resource management as I assume that running all at once (incl. credit) could fail. Just for now to exclude credit. Solution for now will be a loop over instruments </w:t>
      </w:r>
    </w:p>
    <w:p w14:paraId="702E8D44" w14:textId="73CF75CE" w:rsidR="00E40958" w:rsidRPr="00E40958" w:rsidRDefault="00E40958" w:rsidP="00E40958">
      <w:pPr>
        <w:shd w:val="clear" w:color="auto" w:fill="EBEEF0"/>
        <w:spacing w:before="240" w:after="120" w:line="360" w:lineRule="atLeast"/>
        <w:outlineLvl w:val="1"/>
        <w:rPr>
          <w:rFonts w:ascii="Arial" w:eastAsia="Times New Roman" w:hAnsi="Arial" w:cs="Arial"/>
          <w:b/>
          <w:bCs/>
          <w:color w:val="17394D"/>
          <w:sz w:val="30"/>
          <w:szCs w:val="30"/>
          <w:lang w:val="de-DE" w:eastAsia="en-DE"/>
        </w:rPr>
      </w:pPr>
      <w:r w:rsidRPr="00E40958">
        <w:rPr>
          <w:rFonts w:ascii="Arial" w:eastAsia="Times New Roman" w:hAnsi="Arial" w:cs="Arial"/>
          <w:b/>
          <w:bCs/>
          <w:color w:val="17394D"/>
          <w:sz w:val="30"/>
          <w:szCs w:val="30"/>
          <w:lang w:eastAsia="en-DE"/>
        </w:rPr>
        <w:t>Input</w:t>
      </w:r>
      <w:r>
        <w:rPr>
          <w:rFonts w:ascii="Arial" w:eastAsia="Times New Roman" w:hAnsi="Arial" w:cs="Arial"/>
          <w:b/>
          <w:bCs/>
          <w:color w:val="17394D"/>
          <w:sz w:val="30"/>
          <w:szCs w:val="30"/>
          <w:lang w:val="de-DE" w:eastAsia="en-DE"/>
        </w:rPr>
        <w:t xml:space="preserve"> datasets</w:t>
      </w:r>
    </w:p>
    <w:p w14:paraId="7268545F" w14:textId="77777777" w:rsidR="00A34D4C" w:rsidRPr="00A34D4C" w:rsidRDefault="00D25879" w:rsidP="00E40958">
      <w:pPr>
        <w:numPr>
          <w:ilvl w:val="0"/>
          <w:numId w:val="2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D25879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>ALD Master files</w:t>
      </w:r>
      <w:r w:rsidRP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, i.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e. </w:t>
      </w:r>
      <w:r w:rsidR="00E40958"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roll up files (EQ, CB, Loans/credit, BV, ...)</w:t>
      </w:r>
      <w:r w:rsidRP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loaded from here: </w:t>
      </w:r>
    </w:p>
    <w:p w14:paraId="44EE6C3A" w14:textId="608F3EC7" w:rsidR="00E40958" w:rsidRPr="00E40958" w:rsidRDefault="00A34D4C" w:rsidP="00A34D4C">
      <w:p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…\</w:t>
      </w:r>
      <w:proofErr w:type="spellStart"/>
      <w:r w:rsidR="00D25879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</w:t>
      </w:r>
      <w:proofErr w:type="spellEnd"/>
      <w:r w:rsidR="00D25879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00_Data\01_ProcessedData\01_SectorMasters\</w:t>
      </w:r>
      <w:r w:rsidR="00D25879" w:rsidRPr="00D25879">
        <w:rPr>
          <w:rFonts w:ascii="Arial" w:eastAsia="Times New Roman" w:hAnsi="Arial" w:cs="Arial"/>
          <w:i/>
          <w:color w:val="17394D"/>
          <w:sz w:val="21"/>
          <w:szCs w:val="21"/>
          <w:highlight w:val="darkCyan"/>
          <w:lang w:val="en-US" w:eastAsia="en-DE"/>
        </w:rPr>
        <w:t>TIMESTAMP</w:t>
      </w:r>
      <w:r w:rsidR="00D25879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</w:t>
      </w:r>
      <w:r w:rsid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called e.g. </w:t>
      </w:r>
      <w:proofErr w:type="spellStart"/>
      <w:r w:rsidR="00D25879" w:rsidRPr="00D25879"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MasterData_Debt_DataStore</w:t>
      </w:r>
      <w:proofErr w:type="spellEnd"/>
    </w:p>
    <w:p w14:paraId="18089E0D" w14:textId="3CC7ABEB" w:rsidR="00895878" w:rsidRPr="00A34D4C" w:rsidRDefault="00E40958" w:rsidP="00895878">
      <w:pPr>
        <w:numPr>
          <w:ilvl w:val="0"/>
          <w:numId w:val="2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Scenario data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(prepared by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Scenario-Code incl all scenarios and regions and flag for most regional mutual exclusive regions)</w:t>
      </w:r>
      <w:r w:rsidR="00895878" w:rsidRPr="0089587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 w:rsidR="0089587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loaded from here: </w:t>
      </w:r>
    </w:p>
    <w:p w14:paraId="09BAD719" w14:textId="02DC9979" w:rsidR="00E40958" w:rsidRPr="00E40958" w:rsidRDefault="00895878" w:rsidP="00895878">
      <w:p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895878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…\</w:t>
      </w:r>
      <w:r w:rsidRPr="00895878">
        <w:rPr>
          <w:highlight w:val="darkCyan"/>
        </w:rPr>
        <w:t xml:space="preserve"> </w:t>
      </w:r>
      <w:proofErr w:type="spellStart"/>
      <w:r w:rsidRPr="00895878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</w:t>
      </w:r>
      <w:proofErr w:type="spellEnd"/>
      <w:r w:rsidRPr="00895878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00_Data\01_ProcessedData\03_ScenarioData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called </w:t>
      </w:r>
      <w:proofErr w:type="spellStart"/>
      <w:r w:rsidRPr="00895878">
        <w:rPr>
          <w:rFonts w:ascii="Arial" w:eastAsia="Times New Roman" w:hAnsi="Arial" w:cs="Arial"/>
          <w:color w:val="17394D"/>
          <w:sz w:val="21"/>
          <w:szCs w:val="21"/>
          <w:highlight w:val="magenta"/>
          <w:lang w:val="en-US" w:eastAsia="en-DE"/>
        </w:rPr>
        <w:t>Scenarios_AnalysisInput_</w:t>
      </w:r>
      <w:r w:rsidRPr="00895878"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STARTYEAR</w:t>
      </w:r>
      <w:proofErr w:type="spellEnd"/>
    </w:p>
    <w:p w14:paraId="4EC080F8" w14:textId="77777777" w:rsidR="00A34D4C" w:rsidRPr="00A34D4C" w:rsidRDefault="00E40958" w:rsidP="00E40958">
      <w:pPr>
        <w:numPr>
          <w:ilvl w:val="0"/>
          <w:numId w:val="2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Indices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 xml:space="preserve"> 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(constituents and weightings of t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he most common indices </w:t>
      </w:r>
      <w:r w:rsid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from </w:t>
      </w:r>
      <w:proofErr w:type="spellStart"/>
      <w:r w:rsid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IShare</w:t>
      </w:r>
      <w:proofErr w:type="spellEnd"/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– stored in </w:t>
      </w:r>
    </w:p>
    <w:p w14:paraId="502F4B98" w14:textId="4A209C0F" w:rsidR="00E40958" w:rsidRPr="00E40958" w:rsidRDefault="00E40958" w:rsidP="00A34D4C">
      <w:p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_v2\10_Projects\0_Indices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</w:p>
    <w:p w14:paraId="72BBD416" w14:textId="77777777" w:rsidR="00E40958" w:rsidRPr="00D25879" w:rsidRDefault="00E40958" w:rsidP="00E40958">
      <w:pPr>
        <w:numPr>
          <w:ilvl w:val="0"/>
          <w:numId w:val="2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</w:pPr>
      <w:r w:rsidRPr="00D25879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>Market-Inputs</w:t>
      </w:r>
    </w:p>
    <w:p w14:paraId="59B4CB87" w14:textId="77777777" w:rsidR="00E40958" w:rsidRPr="00E40958" w:rsidRDefault="00E40958" w:rsidP="00E40958">
      <w:pPr>
        <w:numPr>
          <w:ilvl w:val="1"/>
          <w:numId w:val="2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EQ: Market Size input to calculate the weighting of the AL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D-connected companies</w:t>
      </w:r>
    </w:p>
    <w:p w14:paraId="7124165E" w14:textId="77777777" w:rsidR="00A34D4C" w:rsidRPr="00A34D4C" w:rsidRDefault="00E40958" w:rsidP="00E40958">
      <w:pPr>
        <w:numPr>
          <w:ilvl w:val="1"/>
          <w:numId w:val="2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Bonds: 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Amount Outstanding overview of all bonds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(2 files) stored here: </w:t>
      </w:r>
    </w:p>
    <w:p w14:paraId="5E951732" w14:textId="4489AFA5" w:rsidR="00E40958" w:rsidRPr="00E40958" w:rsidRDefault="00D25879" w:rsidP="00A34D4C">
      <w:pPr>
        <w:shd w:val="clear" w:color="auto" w:fill="EBEEF0"/>
        <w:spacing w:before="120" w:after="120" w:line="240" w:lineRule="auto"/>
        <w:ind w:left="144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…\</w:t>
      </w:r>
      <w:proofErr w:type="spellStart"/>
      <w:r w:rsidR="00E40958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</w:t>
      </w:r>
      <w:proofErr w:type="spellEnd"/>
      <w:r w:rsidR="00E40958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00_Data\02_FinancialData\</w:t>
      </w:r>
      <w:r w:rsidR="00E40958" w:rsidRPr="00D25879">
        <w:rPr>
          <w:rFonts w:ascii="Arial" w:eastAsia="Times New Roman" w:hAnsi="Arial" w:cs="Arial"/>
          <w:i/>
          <w:color w:val="17394D"/>
          <w:sz w:val="21"/>
          <w:szCs w:val="21"/>
          <w:highlight w:val="darkCyan"/>
          <w:lang w:val="en-US" w:eastAsia="en-DE"/>
        </w:rPr>
        <w:t>TIMESTAMP</w:t>
      </w:r>
      <w:r w:rsidR="00E40958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</w:t>
      </w:r>
      <w:proofErr w:type="spellStart"/>
      <w:r w:rsidR="00E40958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CompanyLevel</w:t>
      </w:r>
      <w:proofErr w:type="spellEnd"/>
      <w:r w:rsidR="00E40958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</w:t>
      </w:r>
    </w:p>
    <w:p w14:paraId="6C039632" w14:textId="0CACA3B4" w:rsidR="00E40958" w:rsidRDefault="00E40958" w:rsidP="00E40958">
      <w:pPr>
        <w:numPr>
          <w:ilvl w:val="2"/>
          <w:numId w:val="2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Climate sectors: </w:t>
      </w:r>
      <w:proofErr w:type="gramStart"/>
      <w:r w:rsidRPr="00D25879"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TIMESTAMP</w:t>
      </w:r>
      <w:r w:rsidRPr="00D25879">
        <w:rPr>
          <w:rFonts w:ascii="Arial" w:eastAsia="Times New Roman" w:hAnsi="Arial" w:cs="Arial"/>
          <w:color w:val="17394D"/>
          <w:sz w:val="21"/>
          <w:szCs w:val="21"/>
          <w:highlight w:val="magenta"/>
          <w:lang w:eastAsia="en-DE"/>
        </w:rPr>
        <w:t>.</w:t>
      </w:r>
      <w:proofErr w:type="spellStart"/>
      <w:r w:rsidRPr="00D25879">
        <w:rPr>
          <w:rFonts w:ascii="Arial" w:eastAsia="Times New Roman" w:hAnsi="Arial" w:cs="Arial"/>
          <w:color w:val="17394D"/>
          <w:sz w:val="21"/>
          <w:szCs w:val="21"/>
          <w:highlight w:val="magenta"/>
          <w:lang w:eastAsia="en-DE"/>
        </w:rPr>
        <w:t>CORP.BICS.ModelRelevant</w:t>
      </w:r>
      <w:proofErr w:type="gramEnd"/>
      <w:r w:rsidRPr="00D25879">
        <w:rPr>
          <w:rFonts w:ascii="Arial" w:eastAsia="Times New Roman" w:hAnsi="Arial" w:cs="Arial"/>
          <w:color w:val="17394D"/>
          <w:sz w:val="21"/>
          <w:szCs w:val="21"/>
          <w:highlight w:val="magenta"/>
          <w:lang w:eastAsia="en-DE"/>
        </w:rPr>
        <w:t>.Corp.AmtOut</w:t>
      </w:r>
      <w:proofErr w:type="spellEnd"/>
    </w:p>
    <w:p w14:paraId="43DB30DD" w14:textId="5F6A5FAF" w:rsidR="00E40958" w:rsidRPr="00E40958" w:rsidRDefault="00E40958" w:rsidP="00E40958">
      <w:pPr>
        <w:numPr>
          <w:ilvl w:val="2"/>
          <w:numId w:val="2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Other sectors: </w:t>
      </w:r>
      <w:proofErr w:type="gramStart"/>
      <w:r w:rsidRPr="00D25879"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TIMESTAMP</w:t>
      </w:r>
      <w:r w:rsidRPr="00D25879">
        <w:rPr>
          <w:rFonts w:ascii="Arial" w:eastAsia="Times New Roman" w:hAnsi="Arial" w:cs="Arial"/>
          <w:color w:val="17394D"/>
          <w:sz w:val="21"/>
          <w:szCs w:val="21"/>
          <w:highlight w:val="magenta"/>
          <w:lang w:eastAsia="en-DE"/>
        </w:rPr>
        <w:t>.</w:t>
      </w:r>
      <w:proofErr w:type="spellStart"/>
      <w:r w:rsidRPr="00D25879">
        <w:rPr>
          <w:rFonts w:ascii="Arial" w:eastAsia="Times New Roman" w:hAnsi="Arial" w:cs="Arial"/>
          <w:color w:val="17394D"/>
          <w:sz w:val="21"/>
          <w:szCs w:val="21"/>
          <w:highlight w:val="magenta"/>
          <w:lang w:eastAsia="en-DE"/>
        </w:rPr>
        <w:t>CORP.BICS.Others</w:t>
      </w:r>
      <w:proofErr w:type="gramEnd"/>
      <w:r w:rsidRPr="00D25879">
        <w:rPr>
          <w:rFonts w:ascii="Arial" w:eastAsia="Times New Roman" w:hAnsi="Arial" w:cs="Arial"/>
          <w:color w:val="17394D"/>
          <w:sz w:val="21"/>
          <w:szCs w:val="21"/>
          <w:highlight w:val="magenta"/>
          <w:lang w:eastAsia="en-DE"/>
        </w:rPr>
        <w:t>.Corp.AmtOut</w:t>
      </w:r>
      <w:proofErr w:type="spellEnd"/>
    </w:p>
    <w:p w14:paraId="1113ED77" w14:textId="77777777" w:rsidR="00A34D4C" w:rsidRPr="00A34D4C" w:rsidRDefault="00E40958" w:rsidP="00E40958">
      <w:pPr>
        <w:numPr>
          <w:ilvl w:val="0"/>
          <w:numId w:val="2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89587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Financial data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proofErr w:type="spellStart"/>
      <w:r w:rsidR="00D25879" w:rsidRPr="00D25879">
        <w:rPr>
          <w:rFonts w:ascii="Arial" w:eastAsia="Times New Roman" w:hAnsi="Arial" w:cs="Arial"/>
          <w:color w:val="17394D"/>
          <w:sz w:val="21"/>
          <w:szCs w:val="21"/>
          <w:highlight w:val="magenta"/>
          <w:lang w:val="en-US" w:eastAsia="en-DE"/>
        </w:rPr>
        <w:t>FinancialData_DataStore</w:t>
      </w:r>
      <w:proofErr w:type="spellEnd"/>
      <w:r w:rsid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loaded from h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ere </w:t>
      </w:r>
    </w:p>
    <w:p w14:paraId="18A7D1F4" w14:textId="61C9AD8D" w:rsidR="00E40958" w:rsidRPr="00E40958" w:rsidRDefault="00D25879" w:rsidP="00A34D4C">
      <w:p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…\</w:t>
      </w:r>
      <w:proofErr w:type="spellStart"/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</w:t>
      </w:r>
      <w:proofErr w:type="spellEnd"/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00_Data\02_FinancialData\</w:t>
      </w:r>
      <w:r w:rsidRPr="00D25879">
        <w:rPr>
          <w:rFonts w:ascii="Arial" w:eastAsia="Times New Roman" w:hAnsi="Arial" w:cs="Arial"/>
          <w:i/>
          <w:color w:val="17394D"/>
          <w:sz w:val="21"/>
          <w:szCs w:val="21"/>
          <w:highlight w:val="darkCyan"/>
          <w:lang w:val="en-US" w:eastAsia="en-DE"/>
        </w:rPr>
        <w:t>TIMESTAMP</w:t>
      </w: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</w:t>
      </w:r>
    </w:p>
    <w:p w14:paraId="53D65D64" w14:textId="77777777" w:rsidR="00A34D4C" w:rsidRPr="00A34D4C" w:rsidRDefault="00E40958" w:rsidP="00E40958">
      <w:pPr>
        <w:numPr>
          <w:ilvl w:val="0"/>
          <w:numId w:val="2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Fund data</w:t>
      </w:r>
      <w:r w:rsidR="00D25879" w:rsidRPr="00D25879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 xml:space="preserve"> </w:t>
      </w:r>
      <w:r w:rsidR="00D25879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>input</w:t>
      </w:r>
      <w:r w:rsidR="00D25879" w:rsidRPr="00D25879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 xml:space="preserve"> </w:t>
      </w:r>
      <w:r w:rsidR="00D25879" w:rsidRP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prepared by t</w:t>
      </w:r>
      <w:r w:rsid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he MS fund code and loaded from here:</w:t>
      </w:r>
      <w:r w:rsidR="00A34D4C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</w:p>
    <w:p w14:paraId="792E299F" w14:textId="7DA8E7ED" w:rsidR="00E40958" w:rsidRPr="00E40958" w:rsidRDefault="00D25879" w:rsidP="00A34D4C">
      <w:p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</w:pP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_v2\10_Projects\0_FundPortfolios\20_Raw_Inputs</w:t>
      </w:r>
    </w:p>
    <w:p w14:paraId="7AFFAA80" w14:textId="77777777" w:rsidR="00E40958" w:rsidRPr="00E40958" w:rsidRDefault="00E40958" w:rsidP="00E40958">
      <w:pPr>
        <w:shd w:val="clear" w:color="auto" w:fill="EBEEF0"/>
        <w:spacing w:before="240" w:after="120" w:line="360" w:lineRule="atLeast"/>
        <w:outlineLvl w:val="1"/>
        <w:rPr>
          <w:rFonts w:ascii="Arial" w:eastAsia="Times New Roman" w:hAnsi="Arial" w:cs="Arial"/>
          <w:b/>
          <w:bCs/>
          <w:color w:val="17394D"/>
          <w:sz w:val="30"/>
          <w:szCs w:val="30"/>
          <w:lang w:eastAsia="en-DE"/>
        </w:rPr>
      </w:pPr>
      <w:r w:rsidRPr="00E40958">
        <w:rPr>
          <w:rFonts w:ascii="Arial" w:eastAsia="Times New Roman" w:hAnsi="Arial" w:cs="Arial"/>
          <w:b/>
          <w:bCs/>
          <w:color w:val="17394D"/>
          <w:sz w:val="30"/>
          <w:szCs w:val="30"/>
          <w:lang w:eastAsia="en-DE"/>
        </w:rPr>
        <w:t>Output</w:t>
      </w:r>
    </w:p>
    <w:p w14:paraId="4542A5BB" w14:textId="77777777" w:rsidR="00A34D4C" w:rsidRPr="00A34D4C" w:rsidRDefault="00E40958" w:rsidP="00D25879">
      <w:pPr>
        <w:numPr>
          <w:ilvl w:val="0"/>
          <w:numId w:val="3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89587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ALD-</w:t>
      </w:r>
      <w:proofErr w:type="spellStart"/>
      <w:r w:rsidRPr="0089587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Scen</w:t>
      </w:r>
      <w:proofErr w:type="spellEnd"/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 xml:space="preserve"> files (Company level production files incl scenario aligned pathway)</w:t>
      </w:r>
      <w:r w:rsidR="00D25879" w:rsidRP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 w:rsid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stored here:</w:t>
      </w:r>
    </w:p>
    <w:p w14:paraId="042B4EBA" w14:textId="28DCC22A" w:rsidR="00D25879" w:rsidRPr="00E40958" w:rsidRDefault="00D25879" w:rsidP="00A34D4C">
      <w:p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…\</w:t>
      </w:r>
      <w:proofErr w:type="spellStart"/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</w:t>
      </w:r>
      <w:proofErr w:type="spellEnd"/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00_Data\01_ProcessedData\01_SectorMasters\</w:t>
      </w:r>
      <w:r w:rsidRPr="00D25879">
        <w:rPr>
          <w:rFonts w:ascii="Arial" w:eastAsia="Times New Roman" w:hAnsi="Arial" w:cs="Arial"/>
          <w:i/>
          <w:color w:val="17394D"/>
          <w:sz w:val="21"/>
          <w:szCs w:val="21"/>
          <w:highlight w:val="darkCyan"/>
          <w:lang w:val="en-US" w:eastAsia="en-DE"/>
        </w:rPr>
        <w:t>TIMESTAMP</w:t>
      </w: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called e.g. </w:t>
      </w:r>
      <w:r w:rsidRPr="00D25879"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Bonds-ALD-Scenario-DB</w:t>
      </w:r>
    </w:p>
    <w:p w14:paraId="7A79981A" w14:textId="77777777" w:rsidR="00A34D4C" w:rsidRPr="00A34D4C" w:rsidRDefault="00E40958" w:rsidP="00E40958">
      <w:pPr>
        <w:numPr>
          <w:ilvl w:val="0"/>
          <w:numId w:val="3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89587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Regional Weighting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 xml:space="preserve"> file of companies (Region + Weighting + ID)</w:t>
      </w:r>
      <w:r w:rsidR="00D25879" w:rsidRP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 w:rsid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stored here:</w:t>
      </w:r>
      <w:r w:rsidR="00D25879" w:rsidRPr="00D25879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</w:p>
    <w:p w14:paraId="64640CB9" w14:textId="1DE1CCC6" w:rsidR="00E40958" w:rsidRPr="00E40958" w:rsidRDefault="00D25879" w:rsidP="00A34D4C">
      <w:p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…\</w:t>
      </w:r>
      <w:proofErr w:type="spellStart"/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</w:t>
      </w:r>
      <w:proofErr w:type="spellEnd"/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00_Data\01_ProcessedData\01_SectorMasters\</w:t>
      </w:r>
      <w:r w:rsidRPr="00D25879">
        <w:rPr>
          <w:rFonts w:ascii="Arial" w:eastAsia="Times New Roman" w:hAnsi="Arial" w:cs="Arial"/>
          <w:i/>
          <w:color w:val="17394D"/>
          <w:sz w:val="21"/>
          <w:szCs w:val="21"/>
          <w:highlight w:val="darkCyan"/>
          <w:lang w:val="en-US" w:eastAsia="en-DE"/>
        </w:rPr>
        <w:t>TIMESTAMP</w:t>
      </w: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called e.g. </w:t>
      </w:r>
      <w:r w:rsidRPr="00D25879"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Bond</w:t>
      </w:r>
      <w:r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s-Comp-</w:t>
      </w:r>
      <w:proofErr w:type="spellStart"/>
      <w:r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RegionalWeighting</w:t>
      </w:r>
      <w:proofErr w:type="spellEnd"/>
    </w:p>
    <w:p w14:paraId="71A83912" w14:textId="77777777" w:rsidR="002869B4" w:rsidRPr="002869B4" w:rsidRDefault="00E40958" w:rsidP="002869B4">
      <w:pPr>
        <w:numPr>
          <w:ilvl w:val="0"/>
          <w:numId w:val="3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89587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lastRenderedPageBreak/>
        <w:t>Physical Risk Map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 xml:space="preserve"> data </w:t>
      </w:r>
      <w:r w:rsidR="002869B4" w:rsidRPr="002869B4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st</w:t>
      </w:r>
      <w:r w:rsidR="002869B4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ored here:</w:t>
      </w:r>
    </w:p>
    <w:p w14:paraId="6D490CF1" w14:textId="5A016380" w:rsidR="00E40958" w:rsidRPr="00E40958" w:rsidRDefault="002869B4" w:rsidP="002869B4">
      <w:p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…\</w:t>
      </w:r>
      <w:proofErr w:type="spellStart"/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</w:t>
      </w:r>
      <w:proofErr w:type="spellEnd"/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00_Data\01_ProcessedData\01_SectorMasters\</w:t>
      </w:r>
      <w:r w:rsidRPr="00D25879">
        <w:rPr>
          <w:rFonts w:ascii="Arial" w:eastAsia="Times New Roman" w:hAnsi="Arial" w:cs="Arial"/>
          <w:i/>
          <w:color w:val="17394D"/>
          <w:sz w:val="21"/>
          <w:szCs w:val="21"/>
          <w:highlight w:val="darkCyan"/>
          <w:lang w:val="en-US" w:eastAsia="en-DE"/>
        </w:rPr>
        <w:t>TIMESTAMP</w:t>
      </w: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called e.g. </w:t>
      </w:r>
      <w:proofErr w:type="spellStart"/>
      <w:r w:rsidRPr="002869B4">
        <w:rPr>
          <w:rFonts w:ascii="Arial" w:eastAsia="Times New Roman" w:hAnsi="Arial" w:cs="Arial"/>
          <w:i/>
          <w:color w:val="17394D"/>
          <w:sz w:val="21"/>
          <w:szCs w:val="21"/>
          <w:highlight w:val="magenta"/>
          <w:lang w:val="en-US" w:eastAsia="en-DE"/>
        </w:rPr>
        <w:t>PortCheck_MasterData_Risk_Ownership</w:t>
      </w:r>
      <w:proofErr w:type="spellEnd"/>
    </w:p>
    <w:p w14:paraId="026CA4F9" w14:textId="2926B163" w:rsidR="002869B4" w:rsidRPr="002869B4" w:rsidRDefault="00E40958" w:rsidP="002869B4">
      <w:pPr>
        <w:numPr>
          <w:ilvl w:val="0"/>
          <w:numId w:val="3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89587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Benchmark</w:t>
      </w:r>
      <w:r w:rsidR="002869B4" w:rsidRPr="00895878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>s</w:t>
      </w:r>
      <w:r w:rsidRPr="0089587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 xml:space="preserve"> </w:t>
      </w:r>
      <w:r w:rsidR="00895878" w:rsidRPr="00895878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>analysis</w:t>
      </w:r>
      <w:r w:rsidR="00895878" w:rsidRPr="0089587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(Market and Indices results)</w:t>
      </w:r>
    </w:p>
    <w:p w14:paraId="33A363FF" w14:textId="77777777" w:rsidR="002869B4" w:rsidRPr="002869B4" w:rsidRDefault="00E40958" w:rsidP="00E40958">
      <w:pPr>
        <w:numPr>
          <w:ilvl w:val="1"/>
          <w:numId w:val="3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Market results will be s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tored her</w:t>
      </w:r>
      <w:r w:rsidR="002869B4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e:</w:t>
      </w:r>
    </w:p>
    <w:p w14:paraId="394CC51F" w14:textId="68482AEB" w:rsidR="00E40958" w:rsidRPr="00E40958" w:rsidRDefault="00E40958" w:rsidP="002869B4">
      <w:pPr>
        <w:shd w:val="clear" w:color="auto" w:fill="EBEEF0"/>
        <w:spacing w:before="120" w:after="120" w:line="240" w:lineRule="auto"/>
        <w:ind w:left="144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\</w:t>
      </w:r>
      <w:r w:rsid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...\</w:t>
      </w:r>
      <w:r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PortCheck_v2\10_Projects\0_MarketPortfolios</w:t>
      </w:r>
    </w:p>
    <w:p w14:paraId="2A69C174" w14:textId="77777777" w:rsidR="002869B4" w:rsidRPr="002869B4" w:rsidRDefault="00E40958" w:rsidP="002869B4">
      <w:pPr>
        <w:numPr>
          <w:ilvl w:val="1"/>
          <w:numId w:val="3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Indices results here: </w:t>
      </w:r>
    </w:p>
    <w:p w14:paraId="3457AB72" w14:textId="362F5A08" w:rsidR="002869B4" w:rsidRPr="00E40958" w:rsidRDefault="002869B4" w:rsidP="002869B4">
      <w:pPr>
        <w:shd w:val="clear" w:color="auto" w:fill="EBEEF0"/>
        <w:spacing w:before="120" w:after="120" w:line="240" w:lineRule="auto"/>
        <w:ind w:left="144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…\P</w:t>
      </w:r>
      <w:r w:rsidR="00E40958" w:rsidRPr="00D25879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ortCheck_v2\10_Projects\0_Indices</w:t>
      </w:r>
    </w:p>
    <w:p w14:paraId="2E33279C" w14:textId="551ECE73" w:rsidR="00E40958" w:rsidRPr="00895878" w:rsidRDefault="00E40958" w:rsidP="00E40958">
      <w:pPr>
        <w:numPr>
          <w:ilvl w:val="0"/>
          <w:numId w:val="3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</w:pPr>
      <w:r w:rsidRPr="00895878"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  <w:t>Fund analysis</w:t>
      </w:r>
      <w:r w:rsidR="002869B4" w:rsidRPr="00895878">
        <w:rPr>
          <w:rFonts w:ascii="Arial" w:eastAsia="Times New Roman" w:hAnsi="Arial" w:cs="Arial"/>
          <w:b/>
          <w:color w:val="17394D"/>
          <w:sz w:val="21"/>
          <w:szCs w:val="21"/>
          <w:lang w:val="de-DE" w:eastAsia="en-DE"/>
        </w:rPr>
        <w:t xml:space="preserve"> </w:t>
      </w:r>
    </w:p>
    <w:p w14:paraId="7074BE2D" w14:textId="77777777" w:rsidR="002869B4" w:rsidRDefault="002869B4" w:rsidP="002869B4">
      <w:pPr>
        <w:numPr>
          <w:ilvl w:val="1"/>
          <w:numId w:val="3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2869B4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Results stored here: </w:t>
      </w:r>
    </w:p>
    <w:p w14:paraId="30D85665" w14:textId="3BC78637" w:rsidR="002869B4" w:rsidRPr="00E40958" w:rsidRDefault="002869B4" w:rsidP="002869B4">
      <w:pPr>
        <w:shd w:val="clear" w:color="auto" w:fill="EBEEF0"/>
        <w:spacing w:before="120" w:after="120" w:line="240" w:lineRule="auto"/>
        <w:ind w:left="144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2869B4">
        <w:rPr>
          <w:rFonts w:ascii="Arial" w:eastAsia="Times New Roman" w:hAnsi="Arial" w:cs="Arial"/>
          <w:color w:val="17394D"/>
          <w:sz w:val="21"/>
          <w:szCs w:val="21"/>
          <w:highlight w:val="darkCyan"/>
          <w:lang w:val="en-US" w:eastAsia="en-DE"/>
        </w:rPr>
        <w:t>... \PortCheck_v2\10_Projects\0_FundPortfolios\40_Results</w:t>
      </w:r>
    </w:p>
    <w:p w14:paraId="7B83619C" w14:textId="71ADC4A5" w:rsidR="00E40958" w:rsidRPr="00E40958" w:rsidRDefault="00E40958" w:rsidP="00E40958">
      <w:pPr>
        <w:shd w:val="clear" w:color="auto" w:fill="EBEEF0"/>
        <w:spacing w:before="240" w:after="120" w:line="360" w:lineRule="atLeast"/>
        <w:outlineLvl w:val="1"/>
        <w:rPr>
          <w:rFonts w:ascii="Arial" w:eastAsia="Times New Roman" w:hAnsi="Arial" w:cs="Arial"/>
          <w:b/>
          <w:bCs/>
          <w:color w:val="17394D"/>
          <w:sz w:val="30"/>
          <w:szCs w:val="30"/>
          <w:lang w:val="de-DE" w:eastAsia="en-DE"/>
        </w:rPr>
      </w:pPr>
      <w:r w:rsidRPr="00E40958">
        <w:rPr>
          <w:rFonts w:ascii="Arial" w:eastAsia="Times New Roman" w:hAnsi="Arial" w:cs="Arial"/>
          <w:b/>
          <w:bCs/>
          <w:color w:val="17394D"/>
          <w:sz w:val="30"/>
          <w:szCs w:val="30"/>
          <w:lang w:eastAsia="en-DE"/>
        </w:rPr>
        <w:t>Calculations / Operations</w:t>
      </w:r>
      <w:r w:rsidR="00A34D4C">
        <w:rPr>
          <w:rFonts w:ascii="Arial" w:eastAsia="Times New Roman" w:hAnsi="Arial" w:cs="Arial"/>
          <w:b/>
          <w:bCs/>
          <w:color w:val="17394D"/>
          <w:sz w:val="30"/>
          <w:szCs w:val="30"/>
          <w:lang w:val="de-DE" w:eastAsia="en-DE"/>
        </w:rPr>
        <w:t xml:space="preserve"> / available functions</w:t>
      </w:r>
    </w:p>
    <w:p w14:paraId="7A44AAFC" w14:textId="0A28B177" w:rsidR="00E40958" w:rsidRDefault="00E40958" w:rsidP="00E40958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convert csv files into RDA and vice versa</w:t>
      </w:r>
      <w:r w:rsidR="00A34D4C" w:rsidRPr="00A34D4C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</w:p>
    <w:p w14:paraId="096263CB" w14:textId="6CF5D592" w:rsidR="002869B4" w:rsidRPr="00E40958" w:rsidRDefault="002869B4" w:rsidP="002869B4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merge ALD (production data) with Scenarios</w:t>
      </w:r>
    </w:p>
    <w:p w14:paraId="37607591" w14:textId="470D9894" w:rsidR="00E40958" w:rsidRDefault="00E40958" w:rsidP="00A34D4C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calculate global aggregate</w:t>
      </w:r>
    </w:p>
    <w:p w14:paraId="6FA33DF4" w14:textId="355EDA67" w:rsidR="002869B4" w:rsidRPr="00E40958" w:rsidRDefault="002869B4" w:rsidP="00A34D4C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2869B4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calculate TPED analysis data (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coming from credit but potentially also interesting for EQ, CB…)</w:t>
      </w:r>
    </w:p>
    <w:p w14:paraId="1235D81D" w14:textId="77777777" w:rsidR="00E40958" w:rsidRPr="00E40958" w:rsidRDefault="00E40958" w:rsidP="00E40958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create market data (EQ based on MSCI world size and all matched listed companies / ALD, CB based on Bond universe file, BV to be determined)</w:t>
      </w:r>
    </w:p>
    <w:p w14:paraId="1AE0111A" w14:textId="77777777" w:rsidR="002869B4" w:rsidRDefault="00E40958" w:rsidP="00E40958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 xml:space="preserve">Perform scenario analysis for </w:t>
      </w:r>
    </w:p>
    <w:p w14:paraId="219E4C48" w14:textId="77777777" w:rsidR="002869B4" w:rsidRDefault="00E40958" w:rsidP="002869B4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 xml:space="preserve">indices </w:t>
      </w:r>
    </w:p>
    <w:p w14:paraId="36B09672" w14:textId="50E11C07" w:rsidR="00E40958" w:rsidRDefault="00E40958" w:rsidP="002869B4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E40958">
        <w:rPr>
          <w:rFonts w:ascii="Arial" w:eastAsia="Times New Roman" w:hAnsi="Arial" w:cs="Arial"/>
          <w:color w:val="17394D"/>
          <w:sz w:val="21"/>
          <w:szCs w:val="21"/>
          <w:lang w:eastAsia="en-DE"/>
        </w:rPr>
        <w:t>markets</w:t>
      </w:r>
    </w:p>
    <w:p w14:paraId="48324B9D" w14:textId="77777777" w:rsidR="00A34D4C" w:rsidRDefault="002869B4" w:rsidP="00A34D4C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funds</w:t>
      </w:r>
    </w:p>
    <w:p w14:paraId="55EAF131" w14:textId="4FD85600" w:rsidR="00A34D4C" w:rsidRPr="00E40958" w:rsidRDefault="00A34D4C" w:rsidP="00A34D4C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A34D4C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companies (this is part o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f merge ALD)</w:t>
      </w:r>
    </w:p>
    <w:p w14:paraId="5D5C1462" w14:textId="52D38C5A" w:rsidR="000A4D81" w:rsidRPr="000A4D81" w:rsidRDefault="000A4D81" w:rsidP="000A4D81">
      <w:pPr>
        <w:shd w:val="clear" w:color="auto" w:fill="EBEEF0"/>
        <w:spacing w:before="240" w:after="120" w:line="360" w:lineRule="atLeast"/>
        <w:outlineLvl w:val="1"/>
        <w:rPr>
          <w:rFonts w:ascii="Arial" w:eastAsia="Times New Roman" w:hAnsi="Arial" w:cs="Arial"/>
          <w:b/>
          <w:bCs/>
          <w:color w:val="17394D"/>
          <w:sz w:val="30"/>
          <w:szCs w:val="30"/>
          <w:lang w:val="en-US" w:eastAsia="en-DE"/>
        </w:rPr>
      </w:pPr>
      <w:r w:rsidRPr="000A4D81">
        <w:rPr>
          <w:rFonts w:ascii="Arial" w:eastAsia="Times New Roman" w:hAnsi="Arial" w:cs="Arial"/>
          <w:b/>
          <w:bCs/>
          <w:color w:val="17394D"/>
          <w:sz w:val="30"/>
          <w:szCs w:val="30"/>
          <w:lang w:val="en-US" w:eastAsia="en-DE"/>
        </w:rPr>
        <w:t>Parts / datasets excluded – that w</w:t>
      </w:r>
      <w:r>
        <w:rPr>
          <w:rFonts w:ascii="Arial" w:eastAsia="Times New Roman" w:hAnsi="Arial" w:cs="Arial"/>
          <w:b/>
          <w:bCs/>
          <w:color w:val="17394D"/>
          <w:sz w:val="30"/>
          <w:szCs w:val="30"/>
          <w:lang w:val="en-US" w:eastAsia="en-DE"/>
        </w:rPr>
        <w:t>ere part of this previously</w:t>
      </w:r>
    </w:p>
    <w:p w14:paraId="3086ED49" w14:textId="79622161" w:rsidR="000A4D81" w:rsidRPr="000A4D81" w:rsidRDefault="000A4D81" w:rsidP="000A4D81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0A4D81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>Peer data preparation</w:t>
      </w:r>
      <w:r w:rsidRPr="000A4D81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– this 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should be moved to global functions or similar, probably be part of the project initialization in some sense – TBD</w:t>
      </w:r>
    </w:p>
    <w:p w14:paraId="3FB181ED" w14:textId="7D3D2F2D" w:rsidR="000A4D81" w:rsidRDefault="000A4D81" w:rsidP="000A4D81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0A4D81"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>Scenario preparation</w:t>
      </w:r>
      <w:r w:rsidRPr="000A4D81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: Becoming a s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eparate code which outputs will just be loaded</w:t>
      </w:r>
    </w:p>
    <w:p w14:paraId="4349E2C2" w14:textId="7BDACA01" w:rsidR="000A4D81" w:rsidRPr="000A4D81" w:rsidRDefault="000A4D81" w:rsidP="000A4D81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b/>
          <w:color w:val="17394D"/>
          <w:sz w:val="21"/>
          <w:szCs w:val="21"/>
          <w:lang w:eastAsia="en-DE"/>
        </w:rPr>
      </w:pPr>
      <w:r w:rsidRPr="000A4D81">
        <w:rPr>
          <w:rFonts w:ascii="Arial" w:eastAsia="Times New Roman" w:hAnsi="Arial" w:cs="Arial"/>
          <w:b/>
          <w:color w:val="17394D"/>
          <w:sz w:val="21"/>
          <w:szCs w:val="21"/>
          <w:lang w:val="de-DE" w:eastAsia="en-DE"/>
        </w:rPr>
        <w:t>Bridge files</w:t>
      </w:r>
    </w:p>
    <w:p w14:paraId="13847503" w14:textId="255CD5A4" w:rsidR="000A4D81" w:rsidRPr="000A4D81" w:rsidRDefault="000A4D81" w:rsidP="000A4D81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0A4D81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Sector bridge 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for financial data: </w:t>
      </w:r>
      <w:r w:rsidRPr="000A4D81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outsourced to d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ata store – might still load it in the first attempt but want to get rid of this</w:t>
      </w:r>
    </w:p>
    <w:p w14:paraId="2E217F4B" w14:textId="428C51B8" w:rsidR="000A4D81" w:rsidRPr="00E40958" w:rsidRDefault="000A4D81" w:rsidP="000A4D81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0A4D81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Asset type (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i.e. classification of the </w:t>
      </w:r>
      <w:r w:rsidRPr="000A4D81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financial instrument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): </w:t>
      </w:r>
      <w:r w:rsidRPr="000A4D81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outsourced to d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ata store – might still load it in the first attempt but want to get rid of this</w:t>
      </w:r>
    </w:p>
    <w:p w14:paraId="5CAB7D62" w14:textId="49A50258" w:rsidR="00C576E0" w:rsidRDefault="00C576E0">
      <w:r>
        <w:br w:type="page"/>
      </w:r>
    </w:p>
    <w:p w14:paraId="164F6D01" w14:textId="6CF0CBAE" w:rsidR="0096189D" w:rsidRPr="000A4D81" w:rsidRDefault="0096189D" w:rsidP="0096189D">
      <w:pPr>
        <w:shd w:val="clear" w:color="auto" w:fill="EBEEF0"/>
        <w:spacing w:before="240" w:after="120" w:line="360" w:lineRule="atLeast"/>
        <w:outlineLvl w:val="1"/>
        <w:rPr>
          <w:rFonts w:ascii="Arial" w:eastAsia="Times New Roman" w:hAnsi="Arial" w:cs="Arial"/>
          <w:b/>
          <w:bCs/>
          <w:color w:val="17394D"/>
          <w:sz w:val="30"/>
          <w:szCs w:val="30"/>
          <w:lang w:val="en-US" w:eastAsia="en-DE"/>
        </w:rPr>
      </w:pPr>
      <w:r>
        <w:rPr>
          <w:rFonts w:ascii="Arial" w:eastAsia="Times New Roman" w:hAnsi="Arial" w:cs="Arial"/>
          <w:b/>
          <w:bCs/>
          <w:color w:val="17394D"/>
          <w:sz w:val="30"/>
          <w:szCs w:val="30"/>
          <w:lang w:val="en-US" w:eastAsia="en-DE"/>
        </w:rPr>
        <w:lastRenderedPageBreak/>
        <w:t>ALD – SCEN combination</w:t>
      </w:r>
    </w:p>
    <w:p w14:paraId="4409F68D" w14:textId="5007AB20" w:rsidR="0096189D" w:rsidRPr="0096189D" w:rsidRDefault="0096189D" w:rsidP="0096189D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b/>
          <w:color w:val="17394D"/>
          <w:sz w:val="21"/>
          <w:szCs w:val="21"/>
          <w:lang w:val="en-US" w:eastAsia="en-DE"/>
        </w:rPr>
        <w:t>Parameters:</w:t>
      </w:r>
    </w:p>
    <w:p w14:paraId="513CD1A7" w14:textId="4593F638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Input ALD </w:t>
      </w: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Data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</w:t>
      </w: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(ALD.EQ or A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LD.CB or…)</w:t>
      </w:r>
    </w:p>
    <w:p w14:paraId="58599716" w14:textId="08F1BDB4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Scenario Data (SCEN)</w:t>
      </w:r>
    </w:p>
    <w:p w14:paraId="3D075784" w14:textId="323EA4BD" w:rsid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ID-Filter: e.g. </w:t>
      </w:r>
      <w:proofErr w:type="spellStart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Bloomberg_</w:t>
      </w:r>
      <w:proofErr w:type="gramStart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ID</w:t>
      </w:r>
      <w:proofErr w:type="spellEnd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!</w:t>
      </w:r>
      <w:proofErr w:type="gramEnd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= "</w:t>
      </w:r>
      <w:proofErr w:type="spellStart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NonListedProduction</w:t>
      </w:r>
      <w:proofErr w:type="spellEnd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"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vs </w:t>
      </w:r>
      <w:proofErr w:type="spellStart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CorpBondTicker</w:t>
      </w:r>
      <w:proofErr w:type="spellEnd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!= "</w:t>
      </w:r>
      <w:proofErr w:type="spellStart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NoMatchingCorpBondTicker</w:t>
      </w:r>
      <w:proofErr w:type="spellEnd"/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"</w:t>
      </w:r>
    </w:p>
    <w:p w14:paraId="7AD0ECCC" w14:textId="2842B869" w:rsidR="0096189D" w:rsidRPr="0096189D" w:rsidRDefault="0096189D" w:rsidP="0096189D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b/>
          <w:color w:val="17394D"/>
          <w:sz w:val="21"/>
          <w:szCs w:val="21"/>
          <w:lang w:val="de-DE" w:eastAsia="en-DE"/>
        </w:rPr>
        <w:t>Coding Steps</w:t>
      </w:r>
    </w:p>
    <w:p w14:paraId="22A94E24" w14:textId="420A6A44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Apply filter to kick 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out non-financial instrument production (e.g. all </w:t>
      </w:r>
      <w:proofErr w:type="spellStart"/>
      <w:proofErr w:type="gramStart"/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non listed</w:t>
      </w:r>
      <w:proofErr w:type="spellEnd"/>
      <w:proofErr w:type="gramEnd"/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 production for EQ)</w:t>
      </w:r>
    </w:p>
    <w:p w14:paraId="249B9815" w14:textId="5D824F0A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Apply filter to remove d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 xml:space="preserve">uplicates on instrument level (e.g. dups of </w:t>
      </w:r>
      <w:proofErr w:type="spellStart"/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Bloomberg_ID´s</w:t>
      </w:r>
      <w:proofErr w:type="spellEnd"/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)</w:t>
      </w:r>
    </w:p>
    <w:p w14:paraId="6B1F26FF" w14:textId="0C700DEB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Join Benchmark Regions</w:t>
      </w:r>
    </w:p>
    <w:p w14:paraId="74A4C3F2" w14:textId="2F7F48B1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Join Index Regions – create e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quity markets (not needed for all instruments)</w:t>
      </w:r>
    </w:p>
    <w:p w14:paraId="4891F817" w14:textId="78E5D01A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Aggregate per Region (both B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enchmark as well as EQ market)</w:t>
      </w:r>
    </w:p>
    <w:p w14:paraId="236D7F2A" w14:textId="1FA233DF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Complete data-sets (all t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echnologies and years</w:t>
      </w:r>
    </w:p>
    <w:p w14:paraId="2CACB107" w14:textId="5C3108FF" w:rsidR="0096189D" w:rsidRPr="0096189D" w:rsidRDefault="0096189D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 w:rsidRPr="0096189D"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Calculate Regional Weighting and T</w:t>
      </w:r>
      <w:r>
        <w:rPr>
          <w:rFonts w:ascii="Arial" w:eastAsia="Times New Roman" w:hAnsi="Arial" w:cs="Arial"/>
          <w:color w:val="17394D"/>
          <w:sz w:val="21"/>
          <w:szCs w:val="21"/>
          <w:lang w:val="en-US" w:eastAsia="en-DE"/>
        </w:rPr>
        <w:t>echnology Share within FI and Regions</w:t>
      </w:r>
    </w:p>
    <w:p w14:paraId="6032FDDE" w14:textId="2F1D5AFC" w:rsidR="0096189D" w:rsidRPr="004E4566" w:rsidRDefault="004E4566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Add reference data</w:t>
      </w:r>
    </w:p>
    <w:p w14:paraId="143850F6" w14:textId="42ADB180" w:rsidR="004E4566" w:rsidRPr="004E4566" w:rsidRDefault="004E4566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Add scenario data (merge)</w:t>
      </w:r>
    </w:p>
    <w:p w14:paraId="1C7F557E" w14:textId="72BCB0E0" w:rsidR="004E4566" w:rsidRPr="004E4566" w:rsidRDefault="004E4566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Perform scenario calculations</w:t>
      </w:r>
    </w:p>
    <w:p w14:paraId="4BDA719E" w14:textId="061266CF" w:rsidR="004E4566" w:rsidRPr="0096189D" w:rsidRDefault="004E4566" w:rsidP="0096189D">
      <w:pPr>
        <w:numPr>
          <w:ilvl w:val="1"/>
          <w:numId w:val="4"/>
        </w:numPr>
        <w:shd w:val="clear" w:color="auto" w:fill="EBEEF0"/>
        <w:spacing w:before="120" w:after="120" w:line="240" w:lineRule="auto"/>
        <w:ind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  <w:r>
        <w:rPr>
          <w:rFonts w:ascii="Arial" w:eastAsia="Times New Roman" w:hAnsi="Arial" w:cs="Arial"/>
          <w:color w:val="17394D"/>
          <w:sz w:val="21"/>
          <w:szCs w:val="21"/>
          <w:lang w:val="de-DE" w:eastAsia="en-DE"/>
        </w:rPr>
        <w:t>Add ID and save</w:t>
      </w:r>
    </w:p>
    <w:p w14:paraId="55577FA8" w14:textId="0C182BA7" w:rsidR="0096189D" w:rsidRPr="0096189D" w:rsidRDefault="0096189D" w:rsidP="0096189D">
      <w:pPr>
        <w:numPr>
          <w:ilvl w:val="0"/>
          <w:numId w:val="4"/>
        </w:numPr>
        <w:shd w:val="clear" w:color="auto" w:fill="EBEEF0"/>
        <w:spacing w:before="120" w:after="120" w:line="240" w:lineRule="auto"/>
        <w:ind w:left="360" w:right="120"/>
        <w:rPr>
          <w:rFonts w:ascii="Arial" w:eastAsia="Times New Roman" w:hAnsi="Arial" w:cs="Arial"/>
          <w:color w:val="17394D"/>
          <w:sz w:val="21"/>
          <w:szCs w:val="21"/>
          <w:lang w:eastAsia="en-DE"/>
        </w:rPr>
      </w:pPr>
    </w:p>
    <w:sectPr w:rsidR="0096189D" w:rsidRPr="009618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42BED"/>
    <w:multiLevelType w:val="multilevel"/>
    <w:tmpl w:val="9DD46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66267E"/>
    <w:multiLevelType w:val="multilevel"/>
    <w:tmpl w:val="EA905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EC6155"/>
    <w:multiLevelType w:val="multilevel"/>
    <w:tmpl w:val="9BBE3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5B7549"/>
    <w:multiLevelType w:val="multilevel"/>
    <w:tmpl w:val="63B0D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MTSztDAxMTEzMDdS0lEKTi0uzszPAykwqQUA5SpmuSwAAAA="/>
  </w:docVars>
  <w:rsids>
    <w:rsidRoot w:val="00E40958"/>
    <w:rsid w:val="000A4D81"/>
    <w:rsid w:val="002869B4"/>
    <w:rsid w:val="003B7EAD"/>
    <w:rsid w:val="004E4566"/>
    <w:rsid w:val="00670C63"/>
    <w:rsid w:val="006B5E7E"/>
    <w:rsid w:val="00895878"/>
    <w:rsid w:val="00952F3D"/>
    <w:rsid w:val="0096189D"/>
    <w:rsid w:val="00A34D4C"/>
    <w:rsid w:val="00AB0DCB"/>
    <w:rsid w:val="00C576E0"/>
    <w:rsid w:val="00D25879"/>
    <w:rsid w:val="00E40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1721F"/>
  <w15:chartTrackingRefBased/>
  <w15:docId w15:val="{B6BFDD63-E0C5-4F18-BC04-7E21F6CD2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409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0958"/>
    <w:rPr>
      <w:rFonts w:ascii="Times New Roman" w:eastAsia="Times New Roman" w:hAnsi="Times New Roman" w:cs="Times New Roman"/>
      <w:b/>
      <w:bCs/>
      <w:sz w:val="36"/>
      <w:szCs w:val="36"/>
      <w:lang w:val="en-DE" w:eastAsia="en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4D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D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7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2F2B6-A1EA-409D-A428-E810DC36B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9</TotalTime>
  <Pages>3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aus</dc:creator>
  <cp:keywords/>
  <dc:description/>
  <cp:lastModifiedBy>Klaus</cp:lastModifiedBy>
  <cp:revision>6</cp:revision>
  <dcterms:created xsi:type="dcterms:W3CDTF">2019-01-21T10:54:00Z</dcterms:created>
  <dcterms:modified xsi:type="dcterms:W3CDTF">2019-02-11T13:52:00Z</dcterms:modified>
</cp:coreProperties>
</file>